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6afb4e</w:t>
        </w:r>
      </w:hyperlink>
      <w:r>
        <w:t xml:space="preserve"> </w:t>
      </w:r>
      <w:r>
        <w:t xml:space="preserve">on May 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6afb4e0137c451899c9001a4f12b4977d38428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6afb4e0137c451899c9001a4f12b4977d38428e/" TargetMode="External" /><Relationship Type="http://schemas.openxmlformats.org/officeDocument/2006/relationships/hyperlink" Id="rId22" Target="https://greenelab.github.io/covid19-review/v/66afb4e0137c451899c9001a4f12b4977d38428e/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6afb4e0137c451899c9001a4f12b4977d38428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6afb4e0137c451899c9001a4f12b4977d38428e/" TargetMode="External" /><Relationship Type="http://schemas.openxmlformats.org/officeDocument/2006/relationships/hyperlink" Id="rId22" Target="https://greenelab.github.io/covid19-review/v/66afb4e0137c451899c9001a4f12b4977d38428e/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5T15:52:53Z</dcterms:created>
  <dcterms:modified xsi:type="dcterms:W3CDTF">2022-05-05T15: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